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7A3070FA" w:rsidRPr="00E92308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proofErr w:type="spellStart"/>
      <w:r w:rsidRPr="00E92308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E92308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E92308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Pr="00E92308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E92308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92308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 w:rsidRPr="00E92308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E92308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 w:rsidRPr="00E92308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E92308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 w:rsidRPr="00E92308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E92308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 w:rsidRPr="00E92308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E92308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 w:rsidRPr="00E92308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E92308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 w:rsidRPr="00E92308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E92308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E92308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E92308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E92308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E92308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E92308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E92308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92308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E92308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92308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E92308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E92308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92308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92308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92308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92308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E92308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E92308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E92308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E92308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E92308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E92308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E92308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E92308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E92308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E92308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E92308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E9230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E92308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E92308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:rsidR="004A12DC" w:rsidRPr="00E92308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E92308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E92308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E92308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:rsidR="00E15884" w:rsidRPr="00E92308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E92308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E92308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E92308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E92308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:rsidR="004A12DC" w:rsidRPr="00E92308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E92308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E92308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E92308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E92308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E92308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:rsidR="002433DC" w:rsidRPr="00E92308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E92308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E92308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E92308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2308" w:rsidTr="00C7313D">
        <w:tc>
          <w:tcPr>
            <w:tcW w:w="456" w:type="dxa"/>
          </w:tcPr>
          <w:p w:rsidR="00C7313D" w:rsidRPr="00E9230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E92308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E92308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E92308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2308" w:rsidTr="00C7313D">
        <w:tc>
          <w:tcPr>
            <w:tcW w:w="456" w:type="dxa"/>
          </w:tcPr>
          <w:p w:rsidR="00C7313D" w:rsidRPr="00E9230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E92308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E92308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E92308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2308" w:rsidTr="00C7313D">
        <w:tc>
          <w:tcPr>
            <w:tcW w:w="456" w:type="dxa"/>
          </w:tcPr>
          <w:p w:rsidR="00C7313D" w:rsidRPr="00E9230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E92308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E92308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E92308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2308" w:rsidTr="00C7313D">
        <w:tc>
          <w:tcPr>
            <w:tcW w:w="456" w:type="dxa"/>
          </w:tcPr>
          <w:p w:rsidR="00C7313D" w:rsidRPr="00E9230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E92308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E92308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E92308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2308" w:rsidTr="00C7313D">
        <w:tc>
          <w:tcPr>
            <w:tcW w:w="456" w:type="dxa"/>
          </w:tcPr>
          <w:p w:rsidR="00C7313D" w:rsidRPr="00E9230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E92308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E92308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E92308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2308" w:rsidTr="00C7313D">
        <w:tc>
          <w:tcPr>
            <w:tcW w:w="456" w:type="dxa"/>
          </w:tcPr>
          <w:p w:rsidR="00C7313D" w:rsidRPr="00E9230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E92308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E92308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E92308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2308" w:rsidTr="00C7313D">
        <w:tc>
          <w:tcPr>
            <w:tcW w:w="456" w:type="dxa"/>
          </w:tcPr>
          <w:p w:rsidR="00C7313D" w:rsidRPr="00E9230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E9230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E9230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E92308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E92308" w:rsidRDefault="00B8342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E9230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7910" w:type="dxa"/>
          </w:tcPr>
          <w:p w:rsidR="002433DC" w:rsidRPr="00E92308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E9230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E92308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E92308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:rsidR="003F4A9D" w:rsidRPr="00E92308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E92308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E92308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E92308" w:rsidRDefault="003F4A9D" w:rsidP="00B8342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E9230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E9230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E9230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E9230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8342A" w:rsidRPr="00E9230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E9230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9230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485E" w:rsidRDefault="002D485E" w:rsidP="008A6F6C">
      <w:pPr>
        <w:spacing w:after="0" w:line="240" w:lineRule="auto"/>
      </w:pPr>
      <w:r>
        <w:separator/>
      </w:r>
    </w:p>
  </w:endnote>
  <w:endnote w:type="continuationSeparator" w:id="0">
    <w:p w:rsidR="002D485E" w:rsidRDefault="002D485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485E" w:rsidRDefault="002D485E" w:rsidP="008A6F6C">
      <w:pPr>
        <w:spacing w:after="0" w:line="240" w:lineRule="auto"/>
      </w:pPr>
      <w:r>
        <w:separator/>
      </w:r>
    </w:p>
  </w:footnote>
  <w:footnote w:type="continuationSeparator" w:id="0">
    <w:p w:rsidR="002D485E" w:rsidRDefault="002D485E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4D10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D485E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A1F71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22B2"/>
    <w:rsid w:val="00A939F2"/>
    <w:rsid w:val="00A9555D"/>
    <w:rsid w:val="00AA6919"/>
    <w:rsid w:val="00AB09E7"/>
    <w:rsid w:val="00AB694E"/>
    <w:rsid w:val="00AB7223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342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368E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2308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72C5C2-2332-463D-8D32-12E3EC90A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2</cp:lastModifiedBy>
  <cp:revision>2</cp:revision>
  <cp:lastPrinted>2022-04-13T17:00:00Z</cp:lastPrinted>
  <dcterms:created xsi:type="dcterms:W3CDTF">2023-09-04T12:55:00Z</dcterms:created>
  <dcterms:modified xsi:type="dcterms:W3CDTF">2023-09-0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